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F204463" w14:textId="2CB0BFEE" w:rsidR="004A596F" w:rsidRDefault="004E12BB">
      <w:pPr>
        <w:jc w:val="center"/>
        <w:rPr>
          <w:rFonts w:ascii="Eras Medium ITC" w:eastAsia="Eras Medium ITC" w:hAnsi="Eras Medium ITC" w:cs="Eras Medium ITC"/>
          <w:b/>
          <w:color w:val="2E75B5"/>
          <w:sz w:val="52"/>
          <w:szCs w:val="52"/>
        </w:rPr>
      </w:pPr>
      <w:r>
        <w:rPr>
          <w:rFonts w:ascii="Eras Medium ITC" w:eastAsia="Eras Medium ITC" w:hAnsi="Eras Medium ITC" w:cs="Eras Medium ITC"/>
          <w:b/>
          <w:color w:val="2E75B5"/>
          <w:sz w:val="32"/>
          <w:szCs w:val="32"/>
        </w:rPr>
        <w:br/>
      </w:r>
      <w:r>
        <w:rPr>
          <w:rFonts w:ascii="Eras Medium ITC" w:eastAsia="Eras Medium ITC" w:hAnsi="Eras Medium ITC" w:cs="Eras Medium ITC"/>
          <w:b/>
          <w:color w:val="2E75B5"/>
          <w:sz w:val="52"/>
          <w:szCs w:val="52"/>
        </w:rPr>
        <w:t>New Zealand Roller Sports (Artistic) Championships 201</w:t>
      </w:r>
      <w:r>
        <w:rPr>
          <w:noProof/>
        </w:rPr>
        <mc:AlternateContent>
          <mc:Choice Requires="wpg">
            <w:drawing>
              <wp:anchor distT="0" distB="0" distL="114300" distR="114300" simplePos="0" relativeHeight="251658240" behindDoc="0" locked="0" layoutInCell="1" hidden="0" allowOverlap="1" wp14:anchorId="6CB5C23F" wp14:editId="13E9DECE">
                <wp:simplePos x="0" y="0"/>
                <wp:positionH relativeFrom="margin">
                  <wp:posOffset>135255</wp:posOffset>
                </wp:positionH>
                <wp:positionV relativeFrom="paragraph">
                  <wp:posOffset>0</wp:posOffset>
                </wp:positionV>
                <wp:extent cx="5908675" cy="1028700"/>
                <wp:effectExtent l="0" t="0" r="0" b="0"/>
                <wp:wrapSquare wrapText="bothSides" distT="0" distB="0" distL="114300" distR="114300"/>
                <wp:docPr id="12" name="Group 12"/>
                <wp:cNvGraphicFramePr/>
                <a:graphic xmlns:a="http://schemas.openxmlformats.org/drawingml/2006/main">
                  <a:graphicData uri="http://schemas.microsoft.com/office/word/2010/wordprocessingGroup">
                    <wpg:wgp>
                      <wpg:cNvGrpSpPr/>
                      <wpg:grpSpPr>
                        <a:xfrm>
                          <a:off x="0" y="0"/>
                          <a:ext cx="5908675" cy="1028700"/>
                          <a:chOff x="0" y="0"/>
                          <a:chExt cx="5908675" cy="1028700"/>
                        </a:xfrm>
                      </wpg:grpSpPr>
                      <pic:pic xmlns:pic="http://schemas.openxmlformats.org/drawingml/2006/picture">
                        <pic:nvPicPr>
                          <pic:cNvPr id="1" name="Picture 1" descr="Upper Hutt Rollerskating Club">
                            <a:hlinkClick r:id="rId5"/>
                          </pic:cNvPr>
                          <pic:cNvPicPr>
                            <a:picLocks noChangeAspect="1"/>
                          </pic:cNvPicPr>
                        </pic:nvPicPr>
                        <pic:blipFill rotWithShape="1">
                          <a:blip r:embed="rId6">
                            <a:extLst/>
                          </a:blip>
                          <a:srcRect b="20588"/>
                          <a:stretch/>
                        </pic:blipFill>
                        <pic:spPr bwMode="auto">
                          <a:xfrm>
                            <a:off x="0" y="0"/>
                            <a:ext cx="1762125" cy="1028700"/>
                          </a:xfrm>
                          <a:prstGeom prst="rect">
                            <a:avLst/>
                          </a:prstGeom>
                          <a:noFill/>
                          <a:ln>
                            <a:noFill/>
                          </a:ln>
                          <a:extLst/>
                        </pic:spPr>
                      </pic:pic>
                      <pic:pic xmlns:pic="http://schemas.openxmlformats.org/drawingml/2006/picture">
                        <pic:nvPicPr>
                          <pic:cNvPr id="3" name="Picture 3" descr="http://www.skatewellington.org.nz/images/PageElements/header_banner.jpg"/>
                          <pic:cNvPicPr>
                            <a:picLocks noChangeAspect="1"/>
                          </pic:cNvPicPr>
                        </pic:nvPicPr>
                        <pic:blipFill rotWithShape="1">
                          <a:blip r:embed="rId7">
                            <a:extLst/>
                          </a:blip>
                          <a:srcRect b="20588"/>
                          <a:stretch/>
                        </pic:blipFill>
                        <pic:spPr bwMode="auto">
                          <a:xfrm>
                            <a:off x="1765300" y="0"/>
                            <a:ext cx="4143375" cy="1028700"/>
                          </a:xfrm>
                          <a:prstGeom prst="rect">
                            <a:avLst/>
                          </a:prstGeom>
                          <a:noFill/>
                          <a:ln>
                            <a:noFill/>
                          </a:ln>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2556B8" id="Group 12" o:spid="_x0000_s1026" style="position:absolute;margin-left:10.65pt;margin-top:0;width:465.25pt;height:81pt;z-index:251658240;mso-position-horizontal-relative:margin" coordsize="59086,1028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Upper Hutt Rollerskating Club" href="http://www.skatewellington.org.nz/index1.htm" style="position:absolute;width:17621;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" o:button="t">
                  <v:fill o:detectmouseclick="t"/>
                  <v:imagedata r:id="rId8" o:title="Upper Hutt Rollerskating Club" cropbottom="13493f"/>
                </v:shape>
                <v:shape id="Picture 3" o:spid="_x0000_s1028" type="#_x0000_t75" alt="http://www.skatewellington.org.nz/images/PageElements/header_banner.jpg" style="position:absolute;left:17653;width:41433;height:10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">
                  <v:imagedata r:id="rId9" o:title="header_banner" cropbottom="13493f"/>
                </v:shape>
                <w10:wrap type="square" anchorx="margin"/>
              </v:group>
            </w:pict>
          </mc:Fallback>
        </mc:AlternateContent>
      </w:r>
      <w:r w:rsidR="00985F82">
        <w:rPr>
          <w:rFonts w:ascii="Eras Medium ITC" w:eastAsia="Eras Medium ITC" w:hAnsi="Eras Medium ITC" w:cs="Eras Medium ITC"/>
          <w:b/>
          <w:color w:val="2E75B5"/>
          <w:sz w:val="52"/>
          <w:szCs w:val="52"/>
        </w:rPr>
        <w:t>8</w:t>
      </w:r>
    </w:p>
    <w:p w14:paraId="63EC4143" w14:textId="77777777" w:rsidR="004A596F" w:rsidRDefault="004E12BB">
      <w:pPr>
        <w:jc w:val="both"/>
      </w:pPr>
      <w:r>
        <w:t>Hello everyone, only a few days before we are all in Rotorua for the New Zealand Artistic Roller Sports (Artistic) Championships!</w:t>
      </w:r>
    </w:p>
    <w:p w14:paraId="79908320" w14:textId="77777777" w:rsidR="004A596F" w:rsidRDefault="004E12BB">
      <w:pPr>
        <w:jc w:val="both"/>
      </w:pPr>
      <w:r>
        <w:t>Some things you all need to know:</w:t>
      </w:r>
    </w:p>
    <w:p w14:paraId="38035005" w14:textId="77777777" w:rsidR="004A596F" w:rsidRDefault="004E12BB">
      <w:pPr>
        <w:jc w:val="both"/>
        <w:rPr>
          <w:b/>
        </w:rPr>
      </w:pPr>
      <w:r>
        <w:rPr>
          <w:b/>
        </w:rPr>
        <w:t>Team Managers are:</w:t>
      </w:r>
    </w:p>
    <w:p w14:paraId="7221B125" w14:textId="4F46F6E2" w:rsidR="004A596F" w:rsidRDefault="004E12BB">
      <w:pPr>
        <w:jc w:val="both"/>
        <w:rPr>
          <w:b/>
        </w:rPr>
      </w:pPr>
      <w:r>
        <w:rPr>
          <w:b/>
        </w:rPr>
        <w:t xml:space="preserve">Liz: </w:t>
      </w:r>
      <w:r w:rsidR="00985F82">
        <w:rPr>
          <w:b/>
        </w:rPr>
        <w:t xml:space="preserve"> </w:t>
      </w:r>
      <w:r>
        <w:rPr>
          <w:b/>
        </w:rPr>
        <w:t>021 394</w:t>
      </w:r>
      <w:r w:rsidR="00985F82">
        <w:rPr>
          <w:b/>
        </w:rPr>
        <w:t xml:space="preserve"> </w:t>
      </w:r>
      <w:r>
        <w:rPr>
          <w:b/>
        </w:rPr>
        <w:t xml:space="preserve">246                                </w:t>
      </w:r>
      <w:r w:rsidR="00985F82">
        <w:rPr>
          <w:b/>
        </w:rPr>
        <w:t xml:space="preserve">Janine:  </w:t>
      </w:r>
      <w:r w:rsidR="00985F82" w:rsidRPr="00985F82">
        <w:rPr>
          <w:b/>
        </w:rPr>
        <w:t>021</w:t>
      </w:r>
      <w:r w:rsidR="00985F82">
        <w:rPr>
          <w:b/>
        </w:rPr>
        <w:t xml:space="preserve"> </w:t>
      </w:r>
      <w:r w:rsidR="00985F82" w:rsidRPr="00985F82">
        <w:rPr>
          <w:b/>
        </w:rPr>
        <w:t>268</w:t>
      </w:r>
      <w:r w:rsidR="00985F82">
        <w:rPr>
          <w:b/>
        </w:rPr>
        <w:t xml:space="preserve"> </w:t>
      </w:r>
      <w:r w:rsidR="00985F82" w:rsidRPr="00985F82">
        <w:rPr>
          <w:b/>
        </w:rPr>
        <w:t>8168</w:t>
      </w:r>
    </w:p>
    <w:p w14:paraId="1660B375" w14:textId="77777777" w:rsidR="00985F82" w:rsidRDefault="00985F82">
      <w:pPr>
        <w:spacing w:after="0" w:line="240" w:lineRule="auto"/>
        <w:jc w:val="both"/>
      </w:pPr>
    </w:p>
    <w:p w14:paraId="3C5D26FF" w14:textId="707A1411" w:rsidR="004A596F" w:rsidRDefault="004E12BB">
      <w:pPr>
        <w:spacing w:after="0" w:line="240" w:lineRule="auto"/>
        <w:jc w:val="both"/>
      </w:pPr>
      <w:r>
        <w:t>Before we go….</w:t>
      </w:r>
    </w:p>
    <w:p w14:paraId="5CADDFE6" w14:textId="4D64F029" w:rsidR="004A596F" w:rsidRDefault="004E12BB">
      <w:pPr>
        <w:spacing w:after="0" w:line="240" w:lineRule="auto"/>
        <w:jc w:val="both"/>
      </w:pPr>
      <w:r>
        <w:t xml:space="preserve">Make sure your music has been sent to Roger </w:t>
      </w:r>
      <w:proofErr w:type="spellStart"/>
      <w:r>
        <w:t>Boulcott</w:t>
      </w:r>
      <w:proofErr w:type="spellEnd"/>
      <w:r>
        <w:t xml:space="preserve"> at </w:t>
      </w:r>
      <w:hyperlink r:id="rId10">
        <w:r>
          <w:rPr>
            <w:color w:val="0563C1"/>
            <w:u w:val="single"/>
          </w:rPr>
          <w:t>nzartisticmusic@gamil.com</w:t>
        </w:r>
      </w:hyperlink>
      <w:r>
        <w:t xml:space="preserve"> and that it is correct version. This will be as per </w:t>
      </w:r>
      <w:r w:rsidR="00985F82">
        <w:t>A</w:t>
      </w:r>
      <w:r>
        <w:t>reas. If alter</w:t>
      </w:r>
      <w:r w:rsidR="00985F82">
        <w:t>ed</w:t>
      </w:r>
      <w:r>
        <w:t xml:space="preserve"> since Areas</w:t>
      </w:r>
      <w:r w:rsidR="00985F82">
        <w:t>,</w:t>
      </w:r>
      <w:r>
        <w:t xml:space="preserve"> please send him your new music. Take a spare copy with you.</w:t>
      </w:r>
    </w:p>
    <w:p w14:paraId="15735D8A" w14:textId="77777777" w:rsidR="004A596F" w:rsidRDefault="004A596F">
      <w:pPr>
        <w:spacing w:after="0" w:line="240" w:lineRule="auto"/>
        <w:jc w:val="both"/>
      </w:pPr>
    </w:p>
    <w:p w14:paraId="05D82897" w14:textId="77777777" w:rsidR="004A596F" w:rsidRDefault="004E12BB">
      <w:pPr>
        <w:spacing w:after="0" w:line="240" w:lineRule="auto"/>
        <w:jc w:val="both"/>
      </w:pPr>
      <w:r>
        <w:t>Clean your skates</w:t>
      </w:r>
    </w:p>
    <w:p w14:paraId="5099D7D6" w14:textId="77777777" w:rsidR="004A596F" w:rsidRDefault="004E12BB">
      <w:pPr>
        <w:numPr>
          <w:ilvl w:val="0"/>
          <w:numId w:val="1"/>
        </w:numPr>
        <w:spacing w:after="0" w:line="240" w:lineRule="auto"/>
        <w:ind w:left="426" w:hanging="426"/>
        <w:contextualSpacing/>
        <w:jc w:val="both"/>
      </w:pPr>
      <w:r>
        <w:t>Make sure your axle nuts do not protrude past the wheels</w:t>
      </w:r>
    </w:p>
    <w:p w14:paraId="38FA0250" w14:textId="77777777" w:rsidR="004A596F" w:rsidRDefault="004E12BB">
      <w:pPr>
        <w:numPr>
          <w:ilvl w:val="0"/>
          <w:numId w:val="1"/>
        </w:numPr>
        <w:spacing w:after="0" w:line="240" w:lineRule="auto"/>
        <w:ind w:left="426" w:hanging="426"/>
        <w:contextualSpacing/>
        <w:jc w:val="both"/>
      </w:pPr>
      <w:r>
        <w:t>If taking out your stopper for dance you must use a dance plug</w:t>
      </w:r>
    </w:p>
    <w:p w14:paraId="6A377B2C" w14:textId="77777777" w:rsidR="004A596F" w:rsidRDefault="004E12BB">
      <w:pPr>
        <w:numPr>
          <w:ilvl w:val="0"/>
          <w:numId w:val="1"/>
        </w:numPr>
        <w:spacing w:after="0" w:line="240" w:lineRule="auto"/>
        <w:ind w:left="426" w:hanging="426"/>
        <w:contextualSpacing/>
        <w:jc w:val="both"/>
      </w:pPr>
      <w:r>
        <w:t>Skate checks will be carried out at Nationals</w:t>
      </w:r>
    </w:p>
    <w:p w14:paraId="6D7D2518" w14:textId="77777777" w:rsidR="004A596F" w:rsidRDefault="004A596F">
      <w:pPr>
        <w:spacing w:after="0" w:line="240" w:lineRule="auto"/>
        <w:jc w:val="both"/>
      </w:pPr>
    </w:p>
    <w:p w14:paraId="7504E8F3" w14:textId="77777777" w:rsidR="004A596F" w:rsidRDefault="004E12BB">
      <w:pPr>
        <w:spacing w:after="0" w:line="240" w:lineRule="auto"/>
        <w:jc w:val="both"/>
      </w:pPr>
      <w:r>
        <w:t>Things to pack</w:t>
      </w:r>
    </w:p>
    <w:p w14:paraId="5869AD62" w14:textId="77777777" w:rsidR="004A596F" w:rsidRDefault="004E12BB">
      <w:pPr>
        <w:numPr>
          <w:ilvl w:val="0"/>
          <w:numId w:val="1"/>
        </w:numPr>
        <w:spacing w:after="0" w:line="240" w:lineRule="auto"/>
        <w:ind w:left="426" w:hanging="426"/>
        <w:contextualSpacing/>
        <w:jc w:val="both"/>
      </w:pPr>
      <w:r>
        <w:t>Pack your club tracksuit</w:t>
      </w:r>
    </w:p>
    <w:p w14:paraId="692D7339" w14:textId="77777777" w:rsidR="004A596F" w:rsidRDefault="004E12BB">
      <w:pPr>
        <w:numPr>
          <w:ilvl w:val="0"/>
          <w:numId w:val="1"/>
        </w:numPr>
        <w:spacing w:after="0" w:line="240" w:lineRule="auto"/>
        <w:ind w:left="426" w:hanging="426"/>
        <w:contextualSpacing/>
        <w:jc w:val="both"/>
      </w:pPr>
      <w:r>
        <w:t>Pack your National Bars Ribbon</w:t>
      </w:r>
    </w:p>
    <w:p w14:paraId="0FAA3DC2" w14:textId="77777777" w:rsidR="004A596F" w:rsidRDefault="004E12BB">
      <w:pPr>
        <w:numPr>
          <w:ilvl w:val="0"/>
          <w:numId w:val="1"/>
        </w:numPr>
        <w:spacing w:after="0" w:line="240" w:lineRule="auto"/>
        <w:ind w:left="426" w:hanging="426"/>
        <w:contextualSpacing/>
        <w:jc w:val="both"/>
      </w:pPr>
      <w:r>
        <w:t>Pack your leotards</w:t>
      </w:r>
    </w:p>
    <w:p w14:paraId="110FEC1C" w14:textId="77777777" w:rsidR="004A596F" w:rsidRDefault="004E12BB">
      <w:pPr>
        <w:numPr>
          <w:ilvl w:val="0"/>
          <w:numId w:val="1"/>
        </w:numPr>
        <w:spacing w:after="0" w:line="240" w:lineRule="auto"/>
        <w:ind w:left="426" w:hanging="426"/>
        <w:contextualSpacing/>
        <w:jc w:val="both"/>
      </w:pPr>
      <w:r>
        <w:t xml:space="preserve">Pack your shirt and trouser (male) </w:t>
      </w:r>
    </w:p>
    <w:p w14:paraId="2AE19D3A" w14:textId="77777777" w:rsidR="004A596F" w:rsidRDefault="004E12BB">
      <w:pPr>
        <w:numPr>
          <w:ilvl w:val="0"/>
          <w:numId w:val="1"/>
        </w:numPr>
        <w:spacing w:after="0" w:line="240" w:lineRule="auto"/>
        <w:ind w:left="426" w:hanging="426"/>
        <w:contextualSpacing/>
        <w:jc w:val="both"/>
      </w:pPr>
      <w:r>
        <w:t>Pack your tights and socks</w:t>
      </w:r>
    </w:p>
    <w:p w14:paraId="2C59969C" w14:textId="77777777" w:rsidR="004A596F" w:rsidRDefault="004E12BB">
      <w:pPr>
        <w:numPr>
          <w:ilvl w:val="0"/>
          <w:numId w:val="1"/>
        </w:numPr>
        <w:spacing w:after="0" w:line="240" w:lineRule="auto"/>
        <w:ind w:left="426" w:hanging="426"/>
        <w:contextualSpacing/>
        <w:jc w:val="both"/>
      </w:pPr>
      <w:r>
        <w:t>Pack your skates</w:t>
      </w:r>
    </w:p>
    <w:p w14:paraId="03F39EAA" w14:textId="77777777" w:rsidR="004A596F" w:rsidRDefault="004E12BB">
      <w:pPr>
        <w:numPr>
          <w:ilvl w:val="0"/>
          <w:numId w:val="1"/>
        </w:numPr>
        <w:spacing w:after="0" w:line="240" w:lineRule="auto"/>
        <w:ind w:left="426" w:hanging="426"/>
        <w:contextualSpacing/>
        <w:jc w:val="both"/>
      </w:pPr>
      <w:r>
        <w:t>Pack your Artistic Number</w:t>
      </w:r>
    </w:p>
    <w:p w14:paraId="341A97E1" w14:textId="77777777" w:rsidR="004A596F" w:rsidRDefault="004E12BB">
      <w:pPr>
        <w:numPr>
          <w:ilvl w:val="0"/>
          <w:numId w:val="1"/>
        </w:numPr>
        <w:spacing w:after="0" w:line="240" w:lineRule="auto"/>
        <w:ind w:left="426" w:hanging="426"/>
        <w:contextualSpacing/>
        <w:jc w:val="both"/>
      </w:pPr>
      <w:r>
        <w:t>Pack a spare copy of your music</w:t>
      </w:r>
    </w:p>
    <w:p w14:paraId="7B416E72" w14:textId="1A6D8868" w:rsidR="004A596F" w:rsidRDefault="004E12BB">
      <w:pPr>
        <w:numPr>
          <w:ilvl w:val="0"/>
          <w:numId w:val="1"/>
        </w:numPr>
        <w:spacing w:after="0" w:line="240" w:lineRule="auto"/>
        <w:ind w:left="426" w:hanging="426"/>
        <w:contextualSpacing/>
        <w:jc w:val="both"/>
      </w:pPr>
      <w:r>
        <w:t xml:space="preserve">Pack your </w:t>
      </w:r>
      <w:r w:rsidR="00985F82">
        <w:t>m</w:t>
      </w:r>
      <w:r>
        <w:t>ake-up bag</w:t>
      </w:r>
    </w:p>
    <w:p w14:paraId="18371835" w14:textId="7716AFC1" w:rsidR="004A596F" w:rsidRDefault="004E12BB">
      <w:pPr>
        <w:numPr>
          <w:ilvl w:val="0"/>
          <w:numId w:val="1"/>
        </w:numPr>
        <w:spacing w:after="0" w:line="240" w:lineRule="auto"/>
        <w:ind w:left="426" w:hanging="426"/>
        <w:contextualSpacing/>
        <w:jc w:val="both"/>
      </w:pPr>
      <w:r>
        <w:t>Pack your tool bag</w:t>
      </w:r>
    </w:p>
    <w:p w14:paraId="14A8686C" w14:textId="77777777" w:rsidR="004A596F" w:rsidRDefault="004A596F">
      <w:pPr>
        <w:spacing w:after="0" w:line="240" w:lineRule="auto"/>
        <w:ind w:left="1440"/>
        <w:jc w:val="both"/>
      </w:pPr>
    </w:p>
    <w:p w14:paraId="1BBAAF6F" w14:textId="77777777" w:rsidR="004A596F" w:rsidRDefault="004E12BB">
      <w:pPr>
        <w:jc w:val="both"/>
      </w:pPr>
      <w:r>
        <w:t xml:space="preserve">Make sure you have worn your competition leotards or shirt and trouser (male) before you go to make SURE THERE WILL BE NO COSTUME MALFUNCTIONS. </w:t>
      </w:r>
      <w:r>
        <w:rPr>
          <w:b/>
          <w:i/>
        </w:rPr>
        <w:t>ENSURE YOU HAVE TRAINING LEOTARD/S.</w:t>
      </w:r>
    </w:p>
    <w:p w14:paraId="63E8F1A4" w14:textId="046C6732" w:rsidR="004A596F" w:rsidRDefault="004E12BB">
      <w:pPr>
        <w:jc w:val="both"/>
      </w:pPr>
      <w:r>
        <w:rPr>
          <w:b/>
          <w:sz w:val="28"/>
          <w:szCs w:val="28"/>
        </w:rPr>
        <w:t>OUR CLUB TEAM MEETING WILL BE ON Tuesday 1</w:t>
      </w:r>
      <w:r w:rsidR="00985F82">
        <w:rPr>
          <w:b/>
          <w:sz w:val="28"/>
          <w:szCs w:val="28"/>
        </w:rPr>
        <w:t>7</w:t>
      </w:r>
      <w:r>
        <w:rPr>
          <w:b/>
          <w:sz w:val="28"/>
          <w:szCs w:val="28"/>
        </w:rPr>
        <w:t xml:space="preserve">th at </w:t>
      </w:r>
      <w:r w:rsidR="00985F82">
        <w:rPr>
          <w:b/>
          <w:sz w:val="28"/>
          <w:szCs w:val="28"/>
        </w:rPr>
        <w:t>6</w:t>
      </w:r>
      <w:r>
        <w:rPr>
          <w:b/>
          <w:sz w:val="28"/>
          <w:szCs w:val="28"/>
        </w:rPr>
        <w:t>.</w:t>
      </w:r>
      <w:r w:rsidR="00CA32FE">
        <w:rPr>
          <w:b/>
          <w:sz w:val="28"/>
          <w:szCs w:val="28"/>
        </w:rPr>
        <w:t>0</w:t>
      </w:r>
      <w:bookmarkStart w:id="0" w:name="_GoBack"/>
      <w:bookmarkEnd w:id="0"/>
      <w:r>
        <w:rPr>
          <w:b/>
          <w:sz w:val="28"/>
          <w:szCs w:val="28"/>
        </w:rPr>
        <w:t>0</w:t>
      </w:r>
      <w:r w:rsidR="00985F82">
        <w:rPr>
          <w:b/>
          <w:sz w:val="28"/>
          <w:szCs w:val="28"/>
        </w:rPr>
        <w:t>pm</w:t>
      </w:r>
      <w:r>
        <w:rPr>
          <w:b/>
          <w:sz w:val="28"/>
          <w:szCs w:val="28"/>
        </w:rPr>
        <w:t xml:space="preserve"> at the STADIUM. </w:t>
      </w:r>
      <w:r>
        <w:t xml:space="preserve">We’ll hand out Upper Hutt’s National Bars plus any other info. This is </w:t>
      </w:r>
      <w:r w:rsidR="00985F82">
        <w:t>before the opening ceremony.</w:t>
      </w:r>
    </w:p>
    <w:p w14:paraId="7A8B02E1" w14:textId="3AFCA6E8" w:rsidR="004A596F" w:rsidRDefault="004E12BB">
      <w:pPr>
        <w:jc w:val="both"/>
      </w:pPr>
      <w:r>
        <w:t xml:space="preserve">The Team Managers meeting isn’t until 5.30 pm on Monday. This is where we will be given the programmes, foot draw for Figures, any alterations and other relevant info. This will be given to you ASAP. </w:t>
      </w:r>
    </w:p>
    <w:p w14:paraId="41FA7DEE" w14:textId="62984042" w:rsidR="004A596F" w:rsidRDefault="004A596F">
      <w:pPr>
        <w:jc w:val="both"/>
      </w:pPr>
    </w:p>
    <w:p w14:paraId="05E5FC3F" w14:textId="77777777" w:rsidR="00ED1B48" w:rsidRDefault="00ED1B48">
      <w:pPr>
        <w:jc w:val="both"/>
      </w:pPr>
    </w:p>
    <w:p w14:paraId="41BDE79B" w14:textId="77777777" w:rsidR="004A596F" w:rsidRDefault="004A596F">
      <w:pPr>
        <w:jc w:val="both"/>
      </w:pPr>
    </w:p>
    <w:p w14:paraId="2D6AFE7A" w14:textId="77777777" w:rsidR="004A596F" w:rsidRDefault="004E12BB">
      <w:pPr>
        <w:jc w:val="both"/>
        <w:rPr>
          <w:b/>
          <w:color w:val="00B0F0"/>
          <w:sz w:val="36"/>
          <w:szCs w:val="36"/>
        </w:rPr>
      </w:pPr>
      <w:r>
        <w:rPr>
          <w:rFonts w:ascii="Eras Medium ITC" w:eastAsia="Eras Medium ITC" w:hAnsi="Eras Medium ITC" w:cs="Eras Medium ITC"/>
          <w:b/>
          <w:color w:val="2E75B5"/>
          <w:sz w:val="32"/>
          <w:szCs w:val="32"/>
        </w:rPr>
        <w:t>Reminder: for all National skaters.</w:t>
      </w:r>
    </w:p>
    <w:p w14:paraId="7CB147A3" w14:textId="77777777" w:rsidR="004A596F" w:rsidRDefault="004E12BB">
      <w:pPr>
        <w:jc w:val="both"/>
      </w:pPr>
      <w:r>
        <w:t>At National Championships full leotards or shirt and trouser (male) are to be worn to trainings.  Trainings and competition run like clockwork. They will not wait for you if you are late.</w:t>
      </w:r>
    </w:p>
    <w:p w14:paraId="381636B2" w14:textId="099BF2A5" w:rsidR="004A596F" w:rsidRDefault="004E12BB">
      <w:pPr>
        <w:jc w:val="both"/>
      </w:pPr>
      <w:r>
        <w:t xml:space="preserve">It has been the practice that at the end of a skater’s free, CSD, </w:t>
      </w:r>
      <w:proofErr w:type="spellStart"/>
      <w:r>
        <w:t>Freedance</w:t>
      </w:r>
      <w:proofErr w:type="spellEnd"/>
      <w:r>
        <w:t xml:space="preserve"> or Precision routine a gift is thrown out onto the floor for the skater. Small soft items are ideal. No hard items that could damage the floor or have many parts within, as if packaging breaks on impact with the floor, small pieces will be scattered and be a danger to the following skater. If giving flowers</w:t>
      </w:r>
      <w:r w:rsidR="00985F82">
        <w:t>,</w:t>
      </w:r>
      <w:r>
        <w:t xml:space="preserve"> please wrap them. </w:t>
      </w:r>
    </w:p>
    <w:p w14:paraId="473D1584" w14:textId="77777777" w:rsidR="004A596F" w:rsidRDefault="004E12BB">
      <w:pPr>
        <w:jc w:val="both"/>
      </w:pPr>
      <w:r>
        <w:t>It is unclear as yet whether there will be a professional photographer this year. You can take your own photos, just be sure not to be on the skating floor during competition. Be quick with any podium shots. No high heels on competition floor.</w:t>
      </w:r>
    </w:p>
    <w:p w14:paraId="0D6F5467" w14:textId="000E94CA" w:rsidR="004A596F" w:rsidRDefault="004E12BB">
      <w:pPr>
        <w:jc w:val="both"/>
      </w:pPr>
      <w:r>
        <w:t>The closing function will most likely be on Saturday 2</w:t>
      </w:r>
      <w:r w:rsidR="00985F82">
        <w:t>1st</w:t>
      </w:r>
      <w:r>
        <w:t xml:space="preserve"> July. Tickets for this will be sold during the week.</w:t>
      </w:r>
    </w:p>
    <w:p w14:paraId="0305B908" w14:textId="15F3EE3A" w:rsidR="004A596F" w:rsidRDefault="004E12BB">
      <w:pPr>
        <w:jc w:val="both"/>
      </w:pPr>
      <w:r>
        <w:t>We wish everyone to skate their personal best and let’s bring home the Artistic Points Trophy for the 1</w:t>
      </w:r>
      <w:r w:rsidR="00985F82">
        <w:t>2</w:t>
      </w:r>
      <w:r>
        <w:rPr>
          <w:vertAlign w:val="superscript"/>
        </w:rPr>
        <w:t>th</w:t>
      </w:r>
      <w:r>
        <w:t xml:space="preserve"> year running.</w:t>
      </w:r>
    </w:p>
    <w:p w14:paraId="0D981192" w14:textId="77777777" w:rsidR="004A596F" w:rsidRDefault="004E12BB">
      <w:pPr>
        <w:jc w:val="both"/>
      </w:pPr>
      <w:r>
        <w:t xml:space="preserve">Yours in skating, </w:t>
      </w:r>
    </w:p>
    <w:p w14:paraId="1DE6C138" w14:textId="21464D49" w:rsidR="004A596F" w:rsidRPr="00F629A5" w:rsidRDefault="004E12BB">
      <w:pPr>
        <w:jc w:val="both"/>
        <w:rPr>
          <w:b/>
        </w:rPr>
      </w:pPr>
      <w:r w:rsidRPr="00F629A5">
        <w:rPr>
          <w:b/>
        </w:rPr>
        <w:t>Liz</w:t>
      </w:r>
      <w:r w:rsidR="00985F82" w:rsidRPr="00F629A5">
        <w:rPr>
          <w:b/>
        </w:rPr>
        <w:t xml:space="preserve"> and Janine</w:t>
      </w:r>
    </w:p>
    <w:p w14:paraId="1F5A53BE" w14:textId="77777777" w:rsidR="004E12BB" w:rsidRDefault="004E12BB">
      <w:pPr>
        <w:jc w:val="both"/>
      </w:pPr>
    </w:p>
    <w:p w14:paraId="388F4E25" w14:textId="77777777" w:rsidR="004A596F" w:rsidRDefault="004A596F"/>
    <w:sectPr w:rsidR="004A596F">
      <w:pgSz w:w="11906" w:h="16838"/>
      <w:pgMar w:top="993" w:right="1191" w:bottom="425" w:left="1247"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Eras Medium ITC">
    <w:altName w:val="Avenir Medium"/>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A94AA4"/>
    <w:multiLevelType w:val="multilevel"/>
    <w:tmpl w:val="5650A934"/>
    <w:lvl w:ilvl="0">
      <w:start w:val="1"/>
      <w:numFmt w:val="bullet"/>
      <w:lvlText w:val="▪"/>
      <w:lvlJc w:val="left"/>
      <w:pPr>
        <w:ind w:left="1800" w:firstLine="3240"/>
      </w:pPr>
      <w:rPr>
        <w:rFonts w:ascii="Arial" w:eastAsia="Arial" w:hAnsi="Arial" w:cs="Arial"/>
      </w:rPr>
    </w:lvl>
    <w:lvl w:ilvl="1">
      <w:start w:val="1"/>
      <w:numFmt w:val="bullet"/>
      <w:lvlText w:val="o"/>
      <w:lvlJc w:val="left"/>
      <w:pPr>
        <w:ind w:left="2520" w:firstLine="4680"/>
      </w:pPr>
      <w:rPr>
        <w:rFonts w:ascii="Arial" w:eastAsia="Arial" w:hAnsi="Arial" w:cs="Arial"/>
      </w:rPr>
    </w:lvl>
    <w:lvl w:ilvl="2">
      <w:start w:val="1"/>
      <w:numFmt w:val="bullet"/>
      <w:lvlText w:val="▪"/>
      <w:lvlJc w:val="left"/>
      <w:pPr>
        <w:ind w:left="3240" w:firstLine="6120"/>
      </w:pPr>
      <w:rPr>
        <w:rFonts w:ascii="Arial" w:eastAsia="Arial" w:hAnsi="Arial" w:cs="Arial"/>
      </w:rPr>
    </w:lvl>
    <w:lvl w:ilvl="3">
      <w:start w:val="1"/>
      <w:numFmt w:val="bullet"/>
      <w:lvlText w:val="●"/>
      <w:lvlJc w:val="left"/>
      <w:pPr>
        <w:ind w:left="3960" w:firstLine="7560"/>
      </w:pPr>
      <w:rPr>
        <w:rFonts w:ascii="Arial" w:eastAsia="Arial" w:hAnsi="Arial" w:cs="Arial"/>
      </w:rPr>
    </w:lvl>
    <w:lvl w:ilvl="4">
      <w:start w:val="1"/>
      <w:numFmt w:val="bullet"/>
      <w:lvlText w:val="o"/>
      <w:lvlJc w:val="left"/>
      <w:pPr>
        <w:ind w:left="4680" w:firstLine="9000"/>
      </w:pPr>
      <w:rPr>
        <w:rFonts w:ascii="Arial" w:eastAsia="Arial" w:hAnsi="Arial" w:cs="Arial"/>
      </w:rPr>
    </w:lvl>
    <w:lvl w:ilvl="5">
      <w:start w:val="1"/>
      <w:numFmt w:val="bullet"/>
      <w:lvlText w:val="▪"/>
      <w:lvlJc w:val="left"/>
      <w:pPr>
        <w:ind w:left="5400" w:firstLine="10440"/>
      </w:pPr>
      <w:rPr>
        <w:rFonts w:ascii="Arial" w:eastAsia="Arial" w:hAnsi="Arial" w:cs="Arial"/>
      </w:rPr>
    </w:lvl>
    <w:lvl w:ilvl="6">
      <w:start w:val="1"/>
      <w:numFmt w:val="bullet"/>
      <w:lvlText w:val="●"/>
      <w:lvlJc w:val="left"/>
      <w:pPr>
        <w:ind w:left="6120" w:firstLine="11880"/>
      </w:pPr>
      <w:rPr>
        <w:rFonts w:ascii="Arial" w:eastAsia="Arial" w:hAnsi="Arial" w:cs="Arial"/>
      </w:rPr>
    </w:lvl>
    <w:lvl w:ilvl="7">
      <w:start w:val="1"/>
      <w:numFmt w:val="bullet"/>
      <w:lvlText w:val="o"/>
      <w:lvlJc w:val="left"/>
      <w:pPr>
        <w:ind w:left="6840" w:firstLine="13320"/>
      </w:pPr>
      <w:rPr>
        <w:rFonts w:ascii="Arial" w:eastAsia="Arial" w:hAnsi="Arial" w:cs="Arial"/>
      </w:rPr>
    </w:lvl>
    <w:lvl w:ilvl="8">
      <w:start w:val="1"/>
      <w:numFmt w:val="bullet"/>
      <w:lvlText w:val="▪"/>
      <w:lvlJc w:val="left"/>
      <w:pPr>
        <w:ind w:left="7560" w:firstLine="14760"/>
      </w:pPr>
      <w:rPr>
        <w:rFonts w:ascii="Arial" w:eastAsia="Arial" w:hAnsi="Arial" w:cs="Aria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jMyNDQwMrQ0MzRT0lEKTi0uzszPAykwrAUAaI3n9CwAAAA="/>
  </w:docVars>
  <w:rsids>
    <w:rsidRoot w:val="004A596F"/>
    <w:rsid w:val="004508F0"/>
    <w:rsid w:val="004A596F"/>
    <w:rsid w:val="004E12BB"/>
    <w:rsid w:val="00985F82"/>
    <w:rsid w:val="00CA32FE"/>
    <w:rsid w:val="00ED1B48"/>
    <w:rsid w:val="00F62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E26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GB" w:eastAsia="en-GB"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04AE2"/>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ListParagraph">
    <w:name w:val="List Paragraph"/>
    <w:basedOn w:val="Normal"/>
    <w:uiPriority w:val="34"/>
    <w:qFormat/>
    <w:rsid w:val="00904AE2"/>
    <w:pPr>
      <w:ind w:left="720"/>
      <w:contextualSpacing/>
    </w:pPr>
  </w:style>
  <w:style w:type="paragraph" w:styleId="NoSpacing">
    <w:name w:val="No Spacing"/>
    <w:uiPriority w:val="1"/>
    <w:qFormat/>
    <w:rsid w:val="00904AE2"/>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8C62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skatewellington.org.nz/index1.htm" TargetMode="External"/><Relationship Id="rId6" Type="http://schemas.openxmlformats.org/officeDocument/2006/relationships/image" Target="media/image1.jpg"/><Relationship Id="rId7" Type="http://schemas.openxmlformats.org/officeDocument/2006/relationships/image" Target="media/image2.jpg"/><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hyperlink" Target="mailto:nzartisticmusic@gam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1</Words>
  <Characters>2347</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Edwards</dc:creator>
  <cp:lastModifiedBy>Microsoft Office User</cp:lastModifiedBy>
  <cp:revision>2</cp:revision>
  <dcterms:created xsi:type="dcterms:W3CDTF">2018-07-04T07:08:00Z</dcterms:created>
  <dcterms:modified xsi:type="dcterms:W3CDTF">2018-07-04T07:08:00Z</dcterms:modified>
</cp:coreProperties>
</file>